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463DD211" w:rsidR="0047288E" w:rsidRPr="00A4289C" w:rsidRDefault="0047288E" w:rsidP="0047288E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A4289C">
        <w:rPr>
          <w:sz w:val="24"/>
          <w:szCs w:val="24"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4CB0B5A2" w14:textId="73CD4271" w:rsidR="00125A19" w:rsidRPr="00A4289C" w:rsidRDefault="00125A19" w:rsidP="00125A19">
      <w:pPr>
        <w:pStyle w:val="ListParagraph"/>
        <w:rPr>
          <w:sz w:val="24"/>
          <w:szCs w:val="24"/>
        </w:rPr>
      </w:pPr>
      <w:proofErr w:type="gramStart"/>
      <w:r w:rsidRPr="00A4289C">
        <w:rPr>
          <w:sz w:val="24"/>
          <w:szCs w:val="24"/>
        </w:rPr>
        <w:t>Ans:-</w:t>
      </w:r>
      <w:proofErr w:type="gramEnd"/>
    </w:p>
    <w:p w14:paraId="247ACC55" w14:textId="15FDA648" w:rsidR="00A4289C" w:rsidRPr="00A4289C" w:rsidRDefault="00A4289C" w:rsidP="00125A19">
      <w:pPr>
        <w:pStyle w:val="ListParagraph"/>
        <w:rPr>
          <w:sz w:val="24"/>
          <w:szCs w:val="24"/>
        </w:rPr>
      </w:pPr>
    </w:p>
    <w:p w14:paraId="0623F980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We throw two dice. Let A be the event “the sum of the points is 7”, B the event “die #1</w:t>
      </w:r>
    </w:p>
    <w:p w14:paraId="2D2745BE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came up 3”, and C the event “die #2 came up 4”. Now, P[A] = P[B] = P[C] = 1/6.</w:t>
      </w:r>
    </w:p>
    <w:p w14:paraId="56AB643C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Also,</w:t>
      </w:r>
    </w:p>
    <w:p w14:paraId="08314650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proofErr w:type="gramStart"/>
      <w:r w:rsidRPr="00A4289C">
        <w:rPr>
          <w:color w:val="212529"/>
        </w:rPr>
        <w:t>P[</w:t>
      </w:r>
      <w:proofErr w:type="gramEnd"/>
      <w:r w:rsidRPr="00A4289C">
        <w:rPr>
          <w:color w:val="212529"/>
        </w:rPr>
        <w:t>A ∩ B] = P[A ∩ C] = P[B ∩ C] = 1/36</w:t>
      </w:r>
    </w:p>
    <w:p w14:paraId="65632FD8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so that all events are pairwise independent. However,</w:t>
      </w:r>
    </w:p>
    <w:p w14:paraId="292F67EF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proofErr w:type="gramStart"/>
      <w:r w:rsidRPr="00A4289C">
        <w:rPr>
          <w:color w:val="212529"/>
        </w:rPr>
        <w:t>P[</w:t>
      </w:r>
      <w:proofErr w:type="gramEnd"/>
      <w:r w:rsidRPr="00A4289C">
        <w:rPr>
          <w:color w:val="212529"/>
        </w:rPr>
        <w:t>A ∩ B ∩ C] = P[B ∩ C] = 1/36</w:t>
      </w:r>
    </w:p>
    <w:p w14:paraId="1AB2F5F9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while</w:t>
      </w:r>
    </w:p>
    <w:p w14:paraId="5E930322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>P[A]P[B]P[C] = 1/216</w:t>
      </w:r>
    </w:p>
    <w:p w14:paraId="48EC199A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proofErr w:type="gramStart"/>
      <w:r w:rsidRPr="00A4289C">
        <w:rPr>
          <w:color w:val="212529"/>
        </w:rPr>
        <w:t>so</w:t>
      </w:r>
      <w:proofErr w:type="gramEnd"/>
      <w:r w:rsidRPr="00A4289C">
        <w:rPr>
          <w:color w:val="212529"/>
        </w:rPr>
        <w:t xml:space="preserve"> they are not independent as a triplet.</w:t>
      </w:r>
    </w:p>
    <w:p w14:paraId="249EF227" w14:textId="77777777" w:rsidR="00A4289C" w:rsidRPr="00A4289C" w:rsidRDefault="00A4289C" w:rsidP="00A4289C">
      <w:pPr>
        <w:pStyle w:val="NormalWeb"/>
        <w:shd w:val="clear" w:color="auto" w:fill="FFFFFF"/>
        <w:spacing w:before="0" w:beforeAutospacing="0"/>
        <w:ind w:left="720"/>
        <w:rPr>
          <w:color w:val="212529"/>
        </w:rPr>
      </w:pPr>
      <w:r w:rsidRPr="00A4289C">
        <w:rPr>
          <w:color w:val="212529"/>
        </w:rPr>
        <w:t xml:space="preserve">First, note that, indeed, </w:t>
      </w:r>
      <w:proofErr w:type="gramStart"/>
      <w:r w:rsidRPr="00A4289C">
        <w:rPr>
          <w:color w:val="212529"/>
        </w:rPr>
        <w:t>P[</w:t>
      </w:r>
      <w:proofErr w:type="gramEnd"/>
      <w:r w:rsidRPr="00A4289C">
        <w:rPr>
          <w:color w:val="212529"/>
        </w:rPr>
        <w:t>A ∩ B] = P[B ∩ C] = 1/36, since the fact that A and B occurred is the same as the fact that B and C occurred.</w:t>
      </w:r>
    </w:p>
    <w:p w14:paraId="3EE0E3FC" w14:textId="77777777" w:rsidR="00A4289C" w:rsidRPr="00A4289C" w:rsidRDefault="00A4289C" w:rsidP="00125A19">
      <w:pPr>
        <w:pStyle w:val="ListParagraph"/>
        <w:rPr>
          <w:sz w:val="24"/>
          <w:szCs w:val="24"/>
        </w:rPr>
      </w:pPr>
    </w:p>
    <w:p w14:paraId="01778E4A" w14:textId="629A5BF0" w:rsidR="00125A19" w:rsidRPr="00A4289C" w:rsidRDefault="00125A19" w:rsidP="00125A19">
      <w:pPr>
        <w:pStyle w:val="ListParagraph"/>
        <w:rPr>
          <w:sz w:val="24"/>
          <w:szCs w:val="24"/>
        </w:rPr>
      </w:pPr>
    </w:p>
    <w:p w14:paraId="56C5E2B9" w14:textId="77777777" w:rsidR="00125A19" w:rsidRPr="00A4289C" w:rsidRDefault="00125A19" w:rsidP="00125A19">
      <w:pPr>
        <w:pStyle w:val="ListParagraph"/>
        <w:rPr>
          <w:sz w:val="24"/>
          <w:szCs w:val="24"/>
          <w:lang w:val="en-GB"/>
        </w:rPr>
      </w:pPr>
    </w:p>
    <w:p w14:paraId="2F9F2F61" w14:textId="3AD38BD4" w:rsidR="0047288E" w:rsidRPr="00A4289C" w:rsidRDefault="0047288E" w:rsidP="0047288E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A4289C">
        <w:rPr>
          <w:sz w:val="24"/>
          <w:szCs w:val="24"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60A80B7F" w14:textId="17A6F27A" w:rsidR="00A4289C" w:rsidRDefault="00A4289C" w:rsidP="00A4289C">
      <w:pPr>
        <w:ind w:left="360"/>
        <w:rPr>
          <w:sz w:val="24"/>
          <w:szCs w:val="24"/>
        </w:rPr>
      </w:pPr>
      <w:proofErr w:type="gramStart"/>
      <w:r w:rsidRPr="00A4289C">
        <w:rPr>
          <w:sz w:val="24"/>
          <w:szCs w:val="24"/>
        </w:rPr>
        <w:t>Ans:-</w:t>
      </w:r>
      <w:proofErr w:type="gramEnd"/>
    </w:p>
    <w:p w14:paraId="7AB0FD2C" w14:textId="6607E3B1" w:rsidR="00A4289C" w:rsidRPr="00A4289C" w:rsidRDefault="00A4289C" w:rsidP="00A4289C">
      <w:pPr>
        <w:ind w:left="720"/>
        <w:rPr>
          <w:sz w:val="24"/>
          <w:szCs w:val="24"/>
          <w:lang w:val="en-GB"/>
        </w:rPr>
      </w:pPr>
      <w:r w:rsidRPr="00A4289C">
        <w:rPr>
          <w:color w:val="212529"/>
          <w:sz w:val="24"/>
          <w:szCs w:val="24"/>
          <w:shd w:val="clear" w:color="auto" w:fill="FFFFFF"/>
        </w:rPr>
        <w:t xml:space="preserve">Let G represents green marble and B represents </w:t>
      </w:r>
      <w:r w:rsidR="00213759" w:rsidRPr="00A4289C">
        <w:rPr>
          <w:color w:val="212529"/>
          <w:sz w:val="24"/>
          <w:szCs w:val="24"/>
          <w:shd w:val="clear" w:color="auto" w:fill="FFFFFF"/>
        </w:rPr>
        <w:t>blue</w:t>
      </w:r>
      <w:r w:rsidRPr="00A4289C">
        <w:rPr>
          <w:color w:val="212529"/>
          <w:sz w:val="24"/>
          <w:szCs w:val="24"/>
          <w:shd w:val="clear" w:color="auto" w:fill="FFFFFF"/>
        </w:rPr>
        <w:t xml:space="preserve">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 =0+1=1</w:t>
      </w:r>
    </w:p>
    <w:p w14:paraId="1DCB9FEC" w14:textId="77777777" w:rsidR="00C27C97" w:rsidRPr="00A4289C" w:rsidRDefault="00C27C97">
      <w:pPr>
        <w:rPr>
          <w:sz w:val="24"/>
          <w:szCs w:val="24"/>
        </w:rPr>
      </w:pPr>
    </w:p>
    <w:sectPr w:rsidR="00C27C97" w:rsidRPr="00A428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125A19"/>
    <w:rsid w:val="00213759"/>
    <w:rsid w:val="0047288E"/>
    <w:rsid w:val="00A4289C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661E2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42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5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4:03:00Z</dcterms:created>
  <dcterms:modified xsi:type="dcterms:W3CDTF">2022-01-21T11:03:00Z</dcterms:modified>
</cp:coreProperties>
</file>